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3cb5d3fa816ca9904e7b83801911cac7584d37"/>
      <w:r>
        <w:t xml:space="preserve">Lección 21: Compongamos y descompongamos números del 11 al 19</w:t>
      </w:r>
      <w:bookmarkEnd w:id="20"/>
    </w:p>
    <w:p>
      <w:pPr>
        <w:numPr>
          <w:ilvl w:val="0"/>
          <w:numId w:val="1001"/>
        </w:numPr>
      </w:pPr>
      <w:r>
        <w:t xml:space="preserve">Hagamos grupos de 10.</w:t>
      </w:r>
    </w:p>
    <w:p>
      <w:pPr>
        <w:pStyle w:val="Heading3"/>
      </w:pPr>
      <w:bookmarkStart w:id="21" w:name="X50e796e9b7dbb2e6dd82db0c1067fe646090f36"/>
      <w:r>
        <w:t xml:space="preserve">Calentamiento: Cuál es diferente: Números del 11 al 20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520478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8.0494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78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8.1083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180492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9.2487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9.304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19.3523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ónde-se-van-a-sentar"/>
      <w:r>
        <w:t xml:space="preserve">21.1: ¿Dónde se van a sentar?</w:t>
      </w:r>
      <w:bookmarkEnd w:id="27"/>
    </w:p>
    <w:p>
      <w:pPr>
        <w:pStyle w:val="FirstParagraph"/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3192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3711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459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4782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4944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5393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5553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5730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5904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6061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628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6461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4810539" cy="279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6633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539" cy="27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076602" cy="2321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679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+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m:oMath>
        <m:r>
          <m:t>=</m:t>
        </m:r>
        <m:phant>
          <m:phantPr>
            <m:show m:val="0"/>
          </m:phantPr>
          <m:e>
            <m:r>
              <m:t>l</m:t>
            </m:r>
            <m:r>
              <m:t>a</m:t>
            </m:r>
          </m:e>
        </m:phant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42" w:name="terminemos-las-ecuaciones"/>
      <w:r>
        <w:t xml:space="preserve">21.2: Terminemos las ecuaciones</w:t>
      </w:r>
      <w:bookmarkEnd w:id="42"/>
    </w:p>
    <w:p>
      <w:pPr>
        <w:numPr>
          <w:ilvl w:val="0"/>
          <w:numId w:val="1003"/>
        </w:numPr>
      </w:pPr>
      <m:oMath>
        <m:r>
          <m:t>17</m:t>
        </m:r>
        <m:r>
          <m:t>=</m:t>
        </m:r>
        <m:r>
          <m:t>1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3"/>
        </w:numPr>
      </w:pPr>
      <m:oMath>
        <m:r>
          <m:t>19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4</m:t>
        </m:r>
      </m:oMath>
    </w:p>
    <w:p>
      <w:pPr>
        <w:numPr>
          <w:ilvl w:val="0"/>
          <w:numId w:val="1003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2</m:t>
        </m:r>
        <m:r>
          <m:t>=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1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15</m:t>
        </m:r>
        <m:r>
          <m:t>=</m:t>
        </m:r>
        <m:r>
          <m:t>10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Heading3"/>
      </w:pPr>
      <w:bookmarkStart w:id="43" w:name="centros-momento-de-escoger"/>
      <w:r>
        <w:t xml:space="preserve">21.3: Centros: Momento de escoger</w:t>
      </w:r>
      <w:bookmarkEnd w:id="43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696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78621.7143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78621.7374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78621.7630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1.7846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section-summary"/>
      <w:r>
        <w:t xml:space="preserve">Section Summary</w:t>
      </w:r>
      <w:bookmarkEnd w:id="49"/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usamos nuestros dedos, objetos, tableros de 10 y dibujos para encontrar todas las maneras de formar 10.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5.09856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pStyle w:val="BodyText"/>
      </w:pPr>
      <w:r>
        <w:drawing>
          <wp:inline>
            <wp:extent cx="2116270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5.5084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=</m:t>
        </m:r>
        <m:r>
          <m:t>9</m:t>
        </m:r>
        <m:r>
          <m:t>+</m:t>
        </m:r>
        <m:r>
          <m:t>1</m:t>
        </m:r>
      </m:oMath>
    </w:p>
    <w:p>
      <w:pPr>
        <w:pStyle w:val="BodyText"/>
      </w:pPr>
      <w:r>
        <w:t xml:space="preserve">Averiguamos cuántos más se necesitan para formar 10.</w:t>
      </w:r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m:oMath>
        <m:r>
          <m:t>10</m:t>
        </m:r>
        <m:r>
          <m:t>=</m:t>
        </m:r>
        <m:r>
          <m:t>8</m:t>
        </m:r>
        <m:r>
          <m:t>+</m:t>
        </m:r>
        <m:limLow>
          <m:e>
            <m:r>
              <m:t>2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Mostramos números del 11 al 19 como 10 y algunos más.</w:t>
      </w:r>
    </w:p>
    <w:p>
      <w:pPr>
        <w:pStyle w:val="BodyText"/>
      </w:pPr>
      <w:r>
        <w:drawing>
          <wp:inline>
            <wp:extent cx="1485900" cy="141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5.57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5</m:t>
        </m:r>
        <m:r>
          <m:t>=</m:t>
        </m:r>
        <m:r>
          <m:t>10</m:t>
        </m:r>
        <m:r>
          <m:t>+</m:t>
        </m:r>
        <m:r>
          <m:t>5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6.7448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04037" cy="137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626.787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t>+</m:t>
        </m:r>
        <m:r>
          <m:t>3</m:t>
        </m:r>
        <m:r>
          <m:t>=</m:t>
        </m:r>
        <m:r>
          <m:t>1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7:07Z</dcterms:created>
  <dcterms:modified xsi:type="dcterms:W3CDTF">2022-01-23T2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pJ3NxuRPkdhQEopxM6w4qQ+Skur9QtbqiZBG2vE5Xl9iYv2lJwiTJ0LQhRE5TYWKDp1OtNBe9SaU/3Przmm0A==</vt:lpwstr>
  </property>
</Properties>
</file>